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1572" w:rsidRPr="00D976B6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>CONFERENCE PROGRAM</w:t>
      </w:r>
      <w:r w:rsidR="00531572"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 xml:space="preserve"> </w:t>
      </w:r>
    </w:p>
    <w:p w:rsidR="00AE3EE4" w:rsidRPr="00D976B6" w:rsidRDefault="00AE3EE4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Tuesday, </w:t>
      </w:r>
      <w:r w:rsidR="00D976B6" w:rsidRPr="00D976B6">
        <w:rPr>
          <w:rFonts w:ascii="Open Sans" w:eastAsia="Times New Roman" w:hAnsi="Open Sans" w:cs="Open Sans"/>
          <w:color w:val="0070C0"/>
          <w:sz w:val="24"/>
          <w:szCs w:val="20"/>
        </w:rPr>
        <w:t>30</w:t>
      </w:r>
      <w:r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 July 201</w:t>
      </w:r>
      <w:r w:rsidR="00D976B6" w:rsidRPr="00D976B6">
        <w:rPr>
          <w:rFonts w:ascii="Open Sans" w:eastAsia="Times New Roman" w:hAnsi="Open Sans" w:cs="Open Sans"/>
          <w:color w:val="0070C0"/>
          <w:sz w:val="24"/>
          <w:szCs w:val="20"/>
        </w:rPr>
        <w:t>9</w:t>
      </w:r>
    </w:p>
    <w:p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7"/>
        <w:gridCol w:w="1899"/>
      </w:tblGrid>
      <w:tr w:rsidR="008C2744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noProof/>
                <w:sz w:val="18"/>
                <w:szCs w:val="20"/>
              </w:rPr>
              <w:drawing>
                <wp:inline distT="0" distB="0" distL="0" distR="0" wp14:anchorId="2642A8B7" wp14:editId="664F2EC6">
                  <wp:extent cx="432000" cy="432000"/>
                  <wp:effectExtent l="0" t="0" r="6350" b="6350"/>
                  <wp:docPr id="124" name="Picture 124" descr="Dr.Eng. Sunu Wibirama, S.T., M.E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.Eng. Sunu Wibirama, S.T., M.Eng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995" t="9046" r="7323" b="250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Dr.Eng</w:t>
            </w:r>
            <w:proofErr w:type="spellEnd"/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.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Sunu</w:t>
            </w:r>
            <w:proofErr w:type="spellEnd"/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Wibirama</w:t>
            </w:r>
            <w:proofErr w:type="spellEnd"/>
          </w:p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CST 201</w:t>
            </w:r>
            <w:r w:rsidRPr="00A313C8">
              <w:rPr>
                <w:rFonts w:ascii="Open Sans" w:hAnsi="Open Sans" w:cs="Open Sans"/>
                <w:i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8AE4D3A" wp14:editId="11D58782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  <w:lang w:val="en-US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HOTO SESSIO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0B759E00" wp14:editId="3A3B1F52">
                  <wp:extent cx="432000" cy="432000"/>
                  <wp:effectExtent l="0" t="0" r="6350" b="6350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>Prof. Kang-Hyun Jo</w:t>
            </w:r>
          </w:p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i/>
                <w:sz w:val="18"/>
                <w:lang w:val="en-GB"/>
              </w:rPr>
              <w:t>University of Ulsan, Kore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ffee 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 w:rsidRPr="008C2744">
              <w:rPr>
                <w:rFonts w:ascii="Open Sans" w:hAnsi="Open Sans" w:cs="Open Sans"/>
                <w:sz w:val="18"/>
                <w:szCs w:val="20"/>
              </w:rPr>
              <w:t>I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30C5134B" wp14:editId="1381EAAF">
                  <wp:extent cx="432000" cy="432000"/>
                  <wp:effectExtent l="0" t="0" r="6350" b="635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Johan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Debayle</w:t>
            </w:r>
            <w:proofErr w:type="spellEnd"/>
          </w:p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nstitut Mines-Telecom, France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7A14E528" wp14:editId="0EA82878">
                  <wp:extent cx="432000" cy="432000"/>
                  <wp:effectExtent l="0" t="0" r="6350" b="6350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Satoshi Muraki</w:t>
            </w:r>
          </w:p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Kyushu University, 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unch and Prayer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64253DA9" wp14:editId="03BB73D6">
                  <wp:extent cx="432000" cy="432000"/>
                  <wp:effectExtent l="0" t="0" r="635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9177FF2" wp14:editId="359429D4">
                  <wp:extent cx="432000" cy="432000"/>
                  <wp:effectExtent l="0" t="0" r="6350" b="635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D67CE5">
              <w:rPr>
                <w:rFonts w:ascii="Open Sans" w:hAnsi="Open Sans" w:cs="Open Sans"/>
                <w:sz w:val="18"/>
              </w:rPr>
              <w:t>Hanung Adi Nugroho,</w:t>
            </w:r>
            <w:r>
              <w:rPr>
                <w:rFonts w:ascii="Open Sans" w:hAnsi="Open Sans" w:cs="Open Sans"/>
                <w:sz w:val="18"/>
                <w:lang w:val="en-GB"/>
              </w:rPr>
              <w:t>Ph.D.</w:t>
            </w:r>
          </w:p>
          <w:p w:rsidR="00D67CE5" w:rsidRPr="00D67CE5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  <w:lang w:val="en-GB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>Universitas Gadjah Mad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546F8A63" wp14:editId="561CE9EE">
                  <wp:extent cx="432000" cy="432000"/>
                  <wp:effectExtent l="0" t="0" r="635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2E4733DE" wp14:editId="7C9D8E68">
                  <wp:extent cx="432000" cy="432897"/>
                  <wp:effectExtent l="0" t="0" r="635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</w:tbl>
    <w:p w:rsidR="00CE13A3" w:rsidRDefault="00CE13A3"/>
    <w:p w:rsidR="00CE13A3" w:rsidRDefault="00CE13A3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7"/>
        <w:gridCol w:w="1899"/>
      </w:tblGrid>
      <w:tr w:rsidR="00D67CE5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CE13A3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3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36D25EA" wp14:editId="4D545ED8">
                  <wp:extent cx="432000" cy="431551"/>
                  <wp:effectExtent l="0" t="0" r="6350" b="6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1B356989" wp14:editId="6B1E5C92">
                  <wp:extent cx="432000" cy="432000"/>
                  <wp:effectExtent l="0" t="0" r="6350" b="6350"/>
                  <wp:docPr id="141" name="Picture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72" r="7042" b="106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P</w:t>
            </w:r>
            <w:r w:rsidRPr="00411169">
              <w:rPr>
                <w:rFonts w:ascii="Open Sans" w:hAnsi="Open Sans" w:cs="Open Sans"/>
                <w:sz w:val="18"/>
              </w:rPr>
              <w:t>rof. Laurent Commeiras</w:t>
            </w:r>
          </w:p>
          <w:p w:rsidR="00D67CE5" w:rsidRPr="00A313C8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11169">
              <w:rPr>
                <w:rFonts w:ascii="Open Sans" w:hAnsi="Open Sans" w:cs="Open Sans"/>
                <w:i/>
                <w:sz w:val="18"/>
              </w:rPr>
              <w:t>Institut des sciences moléculaires de Marseille, Fra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zCs w:val="18"/>
                <w:shd w:val="clear" w:color="auto" w:fill="auto"/>
              </w:rPr>
              <w:drawing>
                <wp:inline distT="0" distB="0" distL="0" distR="0" wp14:anchorId="2407AD40" wp14:editId="558E381B">
                  <wp:extent cx="432000" cy="432000"/>
                  <wp:effectExtent l="0" t="0" r="6350" b="6350"/>
                  <wp:docPr id="142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572" t="6561" r="5877" b="41336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11169">
              <w:rPr>
                <w:rFonts w:ascii="Open Sans" w:hAnsi="Open Sans" w:cs="Open Sans"/>
                <w:sz w:val="18"/>
              </w:rPr>
              <w:t>Prof. Dr. Thamrin Usman, DEA</w:t>
            </w:r>
          </w:p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 xml:space="preserve">Universitas </w:t>
            </w:r>
            <w:r w:rsidR="00464205">
              <w:rPr>
                <w:rFonts w:ascii="Open Sans" w:hAnsi="Open Sans" w:cs="Open Sans"/>
                <w:i/>
                <w:sz w:val="18"/>
                <w:lang w:val="en-GB"/>
              </w:rPr>
              <w:t>Tanjungpura</w:t>
            </w:r>
            <w:bookmarkStart w:id="0" w:name="_GoBack"/>
            <w:bookmarkEnd w:id="0"/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38C76055" wp14:editId="53C76AE1">
                  <wp:extent cx="432000" cy="432000"/>
                  <wp:effectExtent l="0" t="0" r="635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45C16F3" wp14:editId="7BE9409D">
                  <wp:extent cx="432000" cy="432000"/>
                  <wp:effectExtent l="0" t="0" r="6350" b="6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3E60CD28" wp14:editId="22AB56C4">
                  <wp:extent cx="432000" cy="432000"/>
                  <wp:effectExtent l="0" t="0" r="6350" b="63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753CF5BF" wp14:editId="3EACA190">
                  <wp:extent cx="432000" cy="432000"/>
                  <wp:effectExtent l="0" t="0" r="6350" b="6350"/>
                  <wp:docPr id="140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11169">
              <w:rPr>
                <w:rFonts w:ascii="Open Sans" w:hAnsi="Open Sans" w:cs="Open Sans"/>
                <w:sz w:val="18"/>
              </w:rPr>
              <w:t>Prof. Dr. Hartono, DEA., DESS.</w:t>
            </w:r>
          </w:p>
          <w:p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>Universitas Gadjah Mad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1C7357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vAlign w:val="center"/>
          </w:tcPr>
          <w:p w:rsidR="00D67CE5" w:rsidRPr="00A313C8" w:rsidRDefault="00D67CE5" w:rsidP="00D67CE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2E3481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25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22C71E0" wp14:editId="1E195B98">
                  <wp:extent cx="432000" cy="432000"/>
                  <wp:effectExtent l="0" t="0" r="6350" b="635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4DDB990E" wp14:editId="7C8B88D2">
                  <wp:extent cx="432000" cy="432000"/>
                  <wp:effectExtent l="0" t="0" r="6350" b="635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100CDF39" wp14:editId="58DC35CB">
                  <wp:extent cx="432000" cy="432897"/>
                  <wp:effectExtent l="0" t="0" r="6350" b="571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13088D68" wp14:editId="4A258E65">
                  <wp:extent cx="432000" cy="431551"/>
                  <wp:effectExtent l="0" t="0" r="6350" b="698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1DD49AB3" wp14:editId="003F8EFC">
                  <wp:extent cx="432000" cy="432000"/>
                  <wp:effectExtent l="0" t="0" r="635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15D17BD" wp14:editId="0B647E5D">
                  <wp:extent cx="432000" cy="432000"/>
                  <wp:effectExtent l="0" t="0" r="6350" b="635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9506956" wp14:editId="0CE5E0E3">
                  <wp:extent cx="432000" cy="432000"/>
                  <wp:effectExtent l="0" t="0" r="6350" b="6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5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t>Front of</w:t>
            </w: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br/>
              <w:t>Parallel rooms </w:t>
            </w:r>
          </w:p>
        </w:tc>
      </w:tr>
    </w:tbl>
    <w:p w:rsidR="00411169" w:rsidRDefault="00411169"/>
    <w:p w:rsidR="00411169" w:rsidRDefault="00411169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1845"/>
        <w:gridCol w:w="3943"/>
        <w:gridCol w:w="1899"/>
      </w:tblGrid>
      <w:tr w:rsidR="007B2BD3" w:rsidRPr="00A313C8" w:rsidTr="007B2BD3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lastRenderedPageBreak/>
              <w:t>SYMPOSIA SESSION II</w:t>
            </w:r>
            <w:r w:rsidRPr="00A313C8"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2E3481" w:rsidRDefault="007B2BD3" w:rsidP="007B2BD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 w:rsidR="002E3481">
              <w:rPr>
                <w:rFonts w:ascii="Open Sans" w:hAnsi="Open Sans" w:cs="Open Sans"/>
                <w:sz w:val="18"/>
                <w:lang w:val="en-US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2E3481">
              <w:rPr>
                <w:rFonts w:ascii="Open Sans" w:hAnsi="Open Sans" w:cs="Open Sans"/>
                <w:sz w:val="18"/>
                <w:lang w:val="en-GB"/>
              </w:rPr>
              <w:t>45–17:1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285553F8" wp14:editId="6C832BC1">
                  <wp:extent cx="432000" cy="432000"/>
                  <wp:effectExtent l="0" t="0" r="635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C95F36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122AE5E0" wp14:editId="12C1721B">
                  <wp:extent cx="432000" cy="432000"/>
                  <wp:effectExtent l="0" t="0" r="6350" b="635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C95F36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0DCD2EB9" wp14:editId="13862B3A">
                  <wp:extent cx="432000" cy="432897"/>
                  <wp:effectExtent l="0" t="0" r="6350" b="571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D00A8D6" wp14:editId="5D59DD8D">
                  <wp:extent cx="432000" cy="431551"/>
                  <wp:effectExtent l="0" t="0" r="6350" b="698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17590B75" wp14:editId="4E193463">
                  <wp:extent cx="432000" cy="432000"/>
                  <wp:effectExtent l="0" t="0" r="6350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207AE39C" wp14:editId="257AAD2B">
                  <wp:extent cx="432000" cy="432000"/>
                  <wp:effectExtent l="0" t="0" r="6350" b="635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1B73C09A" wp14:editId="42B09548">
                  <wp:extent cx="432000" cy="432000"/>
                  <wp:effectExtent l="0" t="0" r="6350" b="635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</w:tbl>
    <w:p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p w:rsidR="00394F02" w:rsidRPr="00D976B6" w:rsidRDefault="00394F02" w:rsidP="008D7B58">
      <w:pPr>
        <w:tabs>
          <w:tab w:val="left" w:pos="2964"/>
        </w:tabs>
        <w:rPr>
          <w:rFonts w:ascii="Open Sans" w:eastAsia="Times New Roman" w:hAnsi="Open Sans" w:cs="Open Sans"/>
          <w:sz w:val="20"/>
          <w:szCs w:val="20"/>
        </w:rPr>
        <w:sectPr w:rsidR="00394F02" w:rsidRPr="00D976B6" w:rsidSect="002E1D26">
          <w:footerReference w:type="default" r:id="rId23"/>
          <w:headerReference w:type="first" r:id="rId24"/>
          <w:footerReference w:type="first" r:id="rId25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:rsidR="006E5FAC" w:rsidRPr="009F09A3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b/>
          <w:color w:val="0070C0"/>
          <w:sz w:val="24"/>
          <w:szCs w:val="20"/>
        </w:rPr>
        <w:lastRenderedPageBreak/>
        <w:t>CONFERENCE PROGRAM</w:t>
      </w:r>
    </w:p>
    <w:p w:rsidR="00F03809" w:rsidRPr="009F09A3" w:rsidRDefault="009F09A3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color w:val="0070C0"/>
          <w:sz w:val="24"/>
          <w:szCs w:val="20"/>
        </w:rPr>
        <w:t>Wednesday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31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 July 201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9</w:t>
      </w:r>
    </w:p>
    <w:p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F03809" w:rsidRPr="00313C33" w:rsidTr="00504B0F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3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vAlign w:val="center"/>
          </w:tcPr>
          <w:p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6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F03809" w:rsidRPr="00313C33" w:rsidRDefault="00F03809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F03809" w:rsidRPr="00313C33" w:rsidTr="0044267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:rsidTr="003353AE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F03809" w:rsidRPr="00313C33" w:rsidRDefault="00F03809" w:rsidP="00DF5BCB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30</w:t>
            </w:r>
          </w:p>
          <w:p w:rsidR="00DF5BCB" w:rsidRPr="00313C33" w:rsidRDefault="00DF5BCB" w:rsidP="00DF5BCB">
            <w:pPr>
              <w:rPr>
                <w:rFonts w:ascii="Open Sans" w:hAnsi="Open Sans" w:cs="Open Sans"/>
                <w:sz w:val="18"/>
                <w:szCs w:val="18"/>
                <w:lang w:val="id-ID" w:eastAsia="id-ID"/>
              </w:rPr>
            </w:pP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F03809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>
                  <wp:extent cx="432000" cy="432000"/>
                  <wp:effectExtent l="0" t="0" r="6350" b="635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:rsidR="00F03809" w:rsidRPr="00313C33" w:rsidRDefault="00767DB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767DB6">
              <w:rPr>
                <w:rFonts w:ascii="Open Sans" w:hAnsi="Open Sans" w:cs="Open Sans"/>
                <w:sz w:val="18"/>
                <w:szCs w:val="18"/>
              </w:rPr>
              <w:t>Prof. Franck Lavigne</w:t>
            </w:r>
          </w:p>
          <w:p w:rsidR="00F03809" w:rsidRPr="003353AE" w:rsidRDefault="00767DB6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3353AE">
              <w:rPr>
                <w:rFonts w:ascii="Open Sans" w:hAnsi="Open Sans" w:cs="Open Sans"/>
                <w:i/>
                <w:sz w:val="18"/>
                <w:szCs w:val="18"/>
              </w:rPr>
              <w:t>Université Paris 1 Panthéon-Sorbonne</w:t>
            </w:r>
            <w:r w:rsidRPr="003353AE"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>, France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DF5BCB" w:rsidRPr="00313C33" w:rsidRDefault="00F03809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  <w:p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A818B0" w:rsidRPr="00313C33" w:rsidTr="003353AE">
        <w:trPr>
          <w:trHeight w:val="567"/>
          <w:jc w:val="center"/>
        </w:trPr>
        <w:tc>
          <w:tcPr>
            <w:tcW w:w="708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818B0" w:rsidRPr="00313C33" w:rsidRDefault="00A818B0" w:rsidP="00DF5BCB">
            <w:pPr>
              <w:pStyle w:val="TIME"/>
              <w:spacing w:after="2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818B0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>
                  <wp:extent cx="432000" cy="432000"/>
                  <wp:effectExtent l="0" t="0" r="6350" b="635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vAlign w:val="center"/>
          </w:tcPr>
          <w:p w:rsidR="00A818B0" w:rsidRPr="00313C33" w:rsidRDefault="00C25F6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C25F66">
              <w:rPr>
                <w:rFonts w:ascii="Open Sans" w:hAnsi="Open Sans" w:cs="Open Sans"/>
                <w:sz w:val="18"/>
                <w:szCs w:val="18"/>
              </w:rPr>
              <w:t>Prof. Rohana Adnan</w:t>
            </w:r>
          </w:p>
          <w:p w:rsidR="00A818B0" w:rsidRPr="003353AE" w:rsidRDefault="003353AE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353AE">
              <w:rPr>
                <w:rFonts w:ascii="Open Sans" w:hAnsi="Open Sans" w:cs="Open Sans"/>
                <w:i/>
                <w:sz w:val="18"/>
                <w:szCs w:val="18"/>
              </w:rPr>
              <w:t>Universiti Sains Malaysia, Malaysia</w:t>
            </w:r>
          </w:p>
        </w:tc>
        <w:tc>
          <w:tcPr>
            <w:tcW w:w="1063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8795D" w:rsidRPr="00313C33" w:rsidRDefault="0058795D" w:rsidP="0058795D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A818B0" w:rsidRPr="00313C33" w:rsidTr="00942B23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A818B0" w:rsidRPr="00313C33" w:rsidRDefault="00A818B0" w:rsidP="00942B2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0:</w:t>
            </w:r>
            <w:r w:rsidR="003353AE">
              <w:rPr>
                <w:rFonts w:ascii="Open Sans" w:hAnsi="Open Sans" w:cs="Open Sans"/>
                <w:sz w:val="18"/>
                <w:szCs w:val="18"/>
                <w:lang w:val="en-US"/>
              </w:rPr>
              <w:t>00</w:t>
            </w: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A818B0" w:rsidRPr="00313C33" w:rsidRDefault="00A818B0" w:rsidP="00942B2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shd w:val="clear" w:color="auto" w:fill="FFFFFF" w:themeFill="background1"/>
            <w:vAlign w:val="center"/>
          </w:tcPr>
          <w:p w:rsidR="00A818B0" w:rsidRPr="00313C33" w:rsidRDefault="00A818B0" w:rsidP="00942B2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A818B0" w:rsidRPr="00313C33" w:rsidRDefault="00942B23" w:rsidP="00942B2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  <w:r w:rsidR="00A818B0" w:rsidRPr="00313C33">
              <w:rPr>
                <w:rFonts w:ascii="Open Sans" w:hAnsi="Open Sans" w:cs="Open Sans"/>
                <w:sz w:val="18"/>
                <w:szCs w:val="18"/>
              </w:rPr>
              <w:t> </w:t>
            </w:r>
          </w:p>
        </w:tc>
      </w:tr>
      <w:tr w:rsidR="00A818B0" w:rsidRPr="00313C33" w:rsidTr="0044267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="00313C33"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313C33" w:rsidRPr="00313C33" w:rsidTr="00784152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 w:rsidR="003353AE">
              <w:rPr>
                <w:rFonts w:ascii="Open Sans" w:hAnsi="Open Sans" w:cs="Open Sans"/>
                <w:sz w:val="18"/>
                <w:lang w:val="en-US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13461DC6" wp14:editId="03F0E483">
                  <wp:extent cx="432000" cy="432000"/>
                  <wp:effectExtent l="0" t="0" r="6350" b="635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6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1B9C92CC" wp14:editId="60B86ADB">
                  <wp:extent cx="432000" cy="432000"/>
                  <wp:effectExtent l="0" t="0" r="6350" b="635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09180357" wp14:editId="7944DC78">
                  <wp:extent cx="432000" cy="432897"/>
                  <wp:effectExtent l="0" t="0" r="6350" b="5715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2BB8EC9C" wp14:editId="7059D8E9">
                  <wp:extent cx="432000" cy="431551"/>
                  <wp:effectExtent l="0" t="0" r="6350" b="6985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0F3A7472" wp14:editId="5091E565">
                  <wp:extent cx="432000" cy="432000"/>
                  <wp:effectExtent l="0" t="0" r="6350" b="635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D719170" wp14:editId="48E55B37">
                  <wp:extent cx="432000" cy="432000"/>
                  <wp:effectExtent l="0" t="0" r="6350" b="635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jc w:val="center"/>
        </w:trPr>
        <w:tc>
          <w:tcPr>
            <w:tcW w:w="708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3207E64" wp14:editId="009D9487">
                  <wp:extent cx="432000" cy="432000"/>
                  <wp:effectExtent l="0" t="0" r="6350" b="635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A818B0" w:rsidRPr="00313C33" w:rsidTr="00942B23">
        <w:trPr>
          <w:trHeight w:val="283"/>
          <w:jc w:val="center"/>
        </w:trPr>
        <w:tc>
          <w:tcPr>
            <w:tcW w:w="708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818B0" w:rsidRPr="00313C33" w:rsidRDefault="00A818B0" w:rsidP="00942B2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2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szCs w:val="18"/>
                <w:lang w:val="en-US"/>
              </w:rPr>
              <w:t>02</w:t>
            </w: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818B0" w:rsidRPr="00313C33" w:rsidRDefault="00A818B0" w:rsidP="00942B2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shd w:val="clear" w:color="auto" w:fill="auto"/>
            <w:vAlign w:val="center"/>
          </w:tcPr>
          <w:p w:rsidR="00A818B0" w:rsidRPr="00313C33" w:rsidRDefault="00A818B0" w:rsidP="00942B2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818B0" w:rsidRPr="00313C33" w:rsidRDefault="00A818B0" w:rsidP="00942B2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</w:tbl>
    <w:p w:rsidR="00793CFF" w:rsidRDefault="00793CFF">
      <w:pPr>
        <w:rPr>
          <w:rFonts w:ascii="Open Sans" w:hAnsi="Open Sans" w:cs="Open Sans"/>
          <w:sz w:val="20"/>
          <w:szCs w:val="20"/>
        </w:rPr>
      </w:pPr>
    </w:p>
    <w:p w:rsidR="00793CFF" w:rsidRPr="00793CFF" w:rsidRDefault="00793CFF" w:rsidP="00793CFF">
      <w:pPr>
        <w:rPr>
          <w:rFonts w:ascii="Open Sans" w:hAnsi="Open Sans" w:cs="Open Sans"/>
          <w:sz w:val="20"/>
          <w:szCs w:val="20"/>
        </w:rPr>
      </w:pPr>
    </w:p>
    <w:p w:rsidR="00793CFF" w:rsidRDefault="00793CFF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ab/>
      </w:r>
    </w:p>
    <w:p w:rsidR="006E5FAC" w:rsidRPr="00793CFF" w:rsidRDefault="00793CFF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28"/>
          <w:footerReference w:type="default" r:id="rId29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  <w:r>
        <w:rPr>
          <w:rFonts w:ascii="Open Sans" w:hAnsi="Open Sans" w:cs="Open Sans"/>
          <w:sz w:val="20"/>
          <w:szCs w:val="20"/>
        </w:rPr>
        <w:tab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A818B0" w:rsidRPr="00313C33" w:rsidTr="0044267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SYMPOSIA SESSION 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V</w:t>
            </w:r>
          </w:p>
        </w:tc>
      </w:tr>
      <w:tr w:rsidR="00313C33" w:rsidRPr="00313C33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3353AE" w:rsidRDefault="00313C33" w:rsidP="00313C3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lang w:val="en-GB"/>
              </w:rPr>
              <w:t>0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2D355051" wp14:editId="715700D3">
                  <wp:extent cx="432000" cy="432000"/>
                  <wp:effectExtent l="0" t="0" r="6350" b="635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59303B54" wp14:editId="2A60E74C">
                  <wp:extent cx="432000" cy="432000"/>
                  <wp:effectExtent l="0" t="0" r="6350" b="6350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34ED9E76" wp14:editId="1AE4F3F4">
                  <wp:extent cx="432000" cy="432897"/>
                  <wp:effectExtent l="0" t="0" r="6350" b="5715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140DBA9" wp14:editId="2037BEB5">
                  <wp:extent cx="432000" cy="431551"/>
                  <wp:effectExtent l="0" t="0" r="6350" b="6985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2127E877" wp14:editId="130DEF48">
                  <wp:extent cx="432000" cy="432000"/>
                  <wp:effectExtent l="0" t="0" r="6350" b="635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596BBA66" wp14:editId="14DAB8F1">
                  <wp:extent cx="432000" cy="432000"/>
                  <wp:effectExtent l="0" t="0" r="6350" b="635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26E5B5F5" wp14:editId="55824AF3">
                  <wp:extent cx="432000" cy="432000"/>
                  <wp:effectExtent l="0" t="0" r="6350" b="6350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353AE" w:rsidRPr="00313C33" w:rsidTr="003353AE">
        <w:trPr>
          <w:trHeight w:val="283"/>
          <w:jc w:val="center"/>
        </w:trPr>
        <w:tc>
          <w:tcPr>
            <w:tcW w:w="708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12</w:t>
            </w: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:rsidR="003353AE" w:rsidRPr="00313C33" w:rsidRDefault="003353AE" w:rsidP="003353AE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3353AE" w:rsidRPr="00313C33" w:rsidTr="0044267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CLOSING CEREMONY</w:t>
            </w:r>
          </w:p>
        </w:tc>
      </w:tr>
      <w:tr w:rsidR="003353AE" w:rsidRPr="00313C33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442675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0–16:4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353AE" w:rsidRPr="00313C33" w:rsidRDefault="000F522B" w:rsidP="000F522B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>
                  <wp:extent cx="432000" cy="432000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TRADITIONAL DANCE PERFORMANCE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3353AE" w:rsidRPr="00313C33" w:rsidTr="00442675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353AE" w:rsidRPr="00313C33" w:rsidRDefault="00C95F36" w:rsidP="003353A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>
                  <wp:extent cx="432000" cy="432000"/>
                  <wp:effectExtent l="0" t="0" r="6350" b="6350"/>
                  <wp:docPr id="120" name="Picture 120" descr="https://publikasi.ugm.ac.id/wp-content/uploads/sites/66/2017/08/pak-wid-Studio-246x3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publikasi.ugm.ac.id/wp-content/uploads/sites/66/2017/08/pak-wid-Studio-246x300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5" t="4687" r="13968" b="279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 xml:space="preserve">Widodo, 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Ph.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D.</w:t>
            </w:r>
          </w:p>
          <w:p w:rsidR="003353AE" w:rsidRPr="00313C33" w:rsidRDefault="003353AE" w:rsidP="003353AE">
            <w:pPr>
              <w:pStyle w:val="SPEAKERAFFILIATION"/>
              <w:rPr>
                <w:rFonts w:ascii="Open Sans" w:hAnsi="Open Sans" w:cs="Open Sans"/>
                <w:sz w:val="18"/>
                <w:szCs w:val="18"/>
              </w:rPr>
            </w:pPr>
            <w:r w:rsidRPr="00442675">
              <w:rPr>
                <w:rFonts w:ascii="Open Sans" w:hAnsi="Open Sans" w:cs="Open Sans"/>
                <w:i/>
                <w:sz w:val="18"/>
                <w:szCs w:val="18"/>
              </w:rPr>
              <w:t>Head of Badan Penerbit dan Publikasi, UGM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3353AE" w:rsidRPr="00313C33" w:rsidTr="00442675">
        <w:trPr>
          <w:trHeight w:val="680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353AE" w:rsidRPr="00313C33" w:rsidRDefault="00C95F36" w:rsidP="003353A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>
                  <wp:extent cx="432000" cy="432000"/>
                  <wp:effectExtent l="0" t="0" r="6350" b="6350"/>
                  <wp:docPr id="121" name="Picture 121" descr="Wakil Rektor I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akil Rektor II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23" t="8764" r="20363" b="459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353AE" w:rsidRPr="00313C33" w:rsidRDefault="00C95F36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Ika Dewi Ana</w:t>
            </w:r>
          </w:p>
          <w:p w:rsidR="003353AE" w:rsidRPr="00313C33" w:rsidRDefault="003353AE" w:rsidP="003353AE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i/>
                <w:sz w:val="18"/>
                <w:szCs w:val="18"/>
              </w:rPr>
              <w:t>Vice Rector for Research and Community Service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3353AE" w:rsidRPr="00313C33" w:rsidTr="0065706F">
        <w:trPr>
          <w:trHeight w:val="283"/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353AE" w:rsidRPr="00313C33" w:rsidRDefault="003353AE" w:rsidP="003353A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353AE" w:rsidRPr="00313C33" w:rsidRDefault="003353AE" w:rsidP="003353AE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HOTO SESS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</w:tbl>
    <w:p w:rsidR="00967F6C" w:rsidRPr="00D976B6" w:rsidRDefault="00967F6C" w:rsidP="003773C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sectPr w:rsidR="00967F6C" w:rsidRPr="00D976B6" w:rsidSect="00CD2379">
      <w:headerReference w:type="default" r:id="rId33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1820" w:rsidRDefault="009E1820" w:rsidP="005275B2">
      <w:pPr>
        <w:spacing w:after="0" w:line="240" w:lineRule="auto"/>
      </w:pPr>
      <w:r>
        <w:separator/>
      </w:r>
    </w:p>
  </w:endnote>
  <w:endnote w:type="continuationSeparator" w:id="0">
    <w:p w:rsidR="009E1820" w:rsidRDefault="009E1820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  <w:r>
      <w:tab/>
    </w:r>
  </w:p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:rsidTr="00A94EE0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:rsidTr="00A94EE0">
      <w:tc>
        <w:tcPr>
          <w:tcW w:w="4542" w:type="dxa"/>
          <w:shd w:val="clear" w:color="auto" w:fill="auto"/>
          <w:vAlign w:val="center"/>
        </w:tcPr>
        <w:p w:rsidR="002E1D26" w:rsidRPr="00793CFF" w:rsidRDefault="002E1D26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ICST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:rsidTr="00A94EE0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:rsidTr="00A94EE0">
      <w:tc>
        <w:tcPr>
          <w:tcW w:w="4542" w:type="dxa"/>
          <w:shd w:val="clear" w:color="auto" w:fill="auto"/>
          <w:vAlign w:val="center"/>
        </w:tcPr>
        <w:p w:rsidR="002E1D26" w:rsidRPr="00793CFF" w:rsidRDefault="002E1D26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ICST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="002E1D26" w:rsidRDefault="002E1D26" w:rsidP="002E1D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793CFF" w:rsidRPr="00793CFF" w:rsidTr="00793CFF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:rsidR="00793CFF" w:rsidRPr="00793CFF" w:rsidRDefault="00793CFF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:rsidR="00793CFF" w:rsidRPr="00793CFF" w:rsidRDefault="00793CFF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8D7B58" w:rsidRPr="00793CFF" w:rsidTr="00793CFF">
      <w:tc>
        <w:tcPr>
          <w:tcW w:w="4542" w:type="dxa"/>
          <w:shd w:val="clear" w:color="auto" w:fill="auto"/>
          <w:vAlign w:val="center"/>
        </w:tcPr>
        <w:p w:rsidR="008D7B58" w:rsidRPr="00793CFF" w:rsidRDefault="005E2A0C" w:rsidP="00793CFF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ICST 201</w:t>
          </w:r>
          <w:r w:rsidR="00793CFF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9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</w:t>
          </w:r>
          <w:r w:rsidR="008D7B58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Conference program – day 2</w:t>
          </w:r>
        </w:p>
      </w:tc>
      <w:tc>
        <w:tcPr>
          <w:tcW w:w="4485" w:type="dxa"/>
          <w:shd w:val="clear" w:color="auto" w:fill="auto"/>
          <w:vAlign w:val="center"/>
        </w:tcPr>
        <w:p w:rsidR="008D7B58" w:rsidRPr="00793CFF" w:rsidRDefault="008D7B58" w:rsidP="00793CFF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977AE1"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1820" w:rsidRDefault="009E1820" w:rsidP="005275B2">
      <w:pPr>
        <w:spacing w:after="0" w:line="240" w:lineRule="auto"/>
      </w:pPr>
      <w:r>
        <w:separator/>
      </w:r>
    </w:p>
  </w:footnote>
  <w:footnote w:type="continuationSeparator" w:id="0">
    <w:p w:rsidR="009E1820" w:rsidRDefault="009E1820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2E1D26" w:rsidTr="00A94EE0">
      <w:tc>
        <w:tcPr>
          <w:tcW w:w="2552" w:type="dxa"/>
        </w:tcPr>
        <w:p w:rsidR="002E1D26" w:rsidRPr="00C53906" w:rsidRDefault="002E1D26" w:rsidP="002E1D26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1C04BF67" wp14:editId="7D2F8896">
                <wp:extent cx="1333500" cy="471751"/>
                <wp:effectExtent l="0" t="0" r="0" b="5080"/>
                <wp:docPr id="133" name="Graphic 1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:rsidR="002E1D26" w:rsidRPr="003B152E" w:rsidRDefault="002E1D26" w:rsidP="002E1D26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:rsidR="002E1D26" w:rsidRPr="00C53906" w:rsidRDefault="002E1D26" w:rsidP="002E1D26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 xml:space="preserve">UGM Central Building, 3rd Floor, Room B3-02, </w:t>
          </w:r>
          <w:proofErr w:type="spellStart"/>
          <w:r w:rsidRPr="00C53906">
            <w:rPr>
              <w:rFonts w:ascii="Open Sans" w:hAnsi="Open Sans" w:cs="Open Sans"/>
              <w:sz w:val="16"/>
            </w:rPr>
            <w:t>Bulaksumur</w:t>
          </w:r>
          <w:proofErr w:type="spellEnd"/>
          <w:r w:rsidRPr="00C53906">
            <w:rPr>
              <w:rFonts w:ascii="Open Sans" w:hAnsi="Open Sans" w:cs="Open Sans"/>
              <w:sz w:val="16"/>
            </w:rPr>
            <w:t>, Yogyakarta, 55281 Indonesia</w:t>
          </w:r>
        </w:p>
        <w:p w:rsidR="002E1D26" w:rsidRPr="00335460" w:rsidRDefault="002E1D26" w:rsidP="002E1D26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0256" behindDoc="0" locked="0" layoutInCell="1" allowOverlap="1" wp14:anchorId="2397EF36" wp14:editId="16C0A2E4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34" name="Picture 1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8208" behindDoc="0" locked="0" layoutInCell="1" allowOverlap="1" wp14:anchorId="7735C81C" wp14:editId="654ADEB8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35" name="Picture 1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7184" behindDoc="0" locked="0" layoutInCell="1" allowOverlap="1" wp14:anchorId="044F1F20" wp14:editId="6A69BFC7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36" name="Picture 1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6160" behindDoc="0" locked="0" layoutInCell="1" allowOverlap="1" wp14:anchorId="75EF1520" wp14:editId="700A52AD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37" name="Picture 1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9232" behindDoc="0" locked="0" layoutInCell="1" allowOverlap="1" wp14:anchorId="57129FF9" wp14:editId="008FE74E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138" name="Picture 1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:rsidR="002E1D26" w:rsidRPr="009F09A3" w:rsidRDefault="002E1D26" w:rsidP="002E1D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9F09A3" w:rsidTr="00A94EE0">
      <w:tc>
        <w:tcPr>
          <w:tcW w:w="2552" w:type="dxa"/>
        </w:tcPr>
        <w:p w:rsidR="009F09A3" w:rsidRPr="00C53906" w:rsidRDefault="009F09A3" w:rsidP="009F09A3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2371EE6A" wp14:editId="64D4204A">
                <wp:extent cx="1333500" cy="471751"/>
                <wp:effectExtent l="0" t="0" r="0" b="5080"/>
                <wp:docPr id="62" name="Graphic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:rsidR="009F09A3" w:rsidRPr="003B152E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:rsidR="009F09A3" w:rsidRPr="00C53906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 xml:space="preserve">UGM Central Building, 3rd Floor, Room B3-02, </w:t>
          </w:r>
          <w:proofErr w:type="spellStart"/>
          <w:r w:rsidRPr="00C53906">
            <w:rPr>
              <w:rFonts w:ascii="Open Sans" w:hAnsi="Open Sans" w:cs="Open Sans"/>
              <w:sz w:val="16"/>
            </w:rPr>
            <w:t>Bulaksumur</w:t>
          </w:r>
          <w:proofErr w:type="spellEnd"/>
          <w:r w:rsidRPr="00C53906">
            <w:rPr>
              <w:rFonts w:ascii="Open Sans" w:hAnsi="Open Sans" w:cs="Open Sans"/>
              <w:sz w:val="16"/>
            </w:rPr>
            <w:t>, Yogyakarta, 55281 Indonesia</w:t>
          </w:r>
        </w:p>
        <w:p w:rsidR="009F09A3" w:rsidRPr="00335460" w:rsidRDefault="009F09A3" w:rsidP="009F09A3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4112" behindDoc="0" locked="0" layoutInCell="1" allowOverlap="1" wp14:anchorId="38E7912C" wp14:editId="26B91A1B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2064" behindDoc="0" locked="0" layoutInCell="1" allowOverlap="1" wp14:anchorId="262B3E79" wp14:editId="6408786E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96" name="Picture 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1040" behindDoc="0" locked="0" layoutInCell="1" allowOverlap="1" wp14:anchorId="3400F0F3" wp14:editId="23285DB7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97" name="Picture 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0016" behindDoc="0" locked="0" layoutInCell="1" allowOverlap="1" wp14:anchorId="5E9FFB3D" wp14:editId="3A76311F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98" name="Picture 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3088" behindDoc="0" locked="0" layoutInCell="1" allowOverlap="1" wp14:anchorId="6347438F" wp14:editId="3FF7A1DC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99" name="Picture 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:rsidR="006E5FAC" w:rsidRPr="009F09A3" w:rsidRDefault="006E5FAC" w:rsidP="009F09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qgUAivxPqywAAAA="/>
  </w:docVars>
  <w:rsids>
    <w:rsidRoot w:val="00AE3EE4"/>
    <w:rsid w:val="00032911"/>
    <w:rsid w:val="00036104"/>
    <w:rsid w:val="00066A10"/>
    <w:rsid w:val="00072803"/>
    <w:rsid w:val="000937A2"/>
    <w:rsid w:val="000E7936"/>
    <w:rsid w:val="000F522B"/>
    <w:rsid w:val="0013451E"/>
    <w:rsid w:val="0015682C"/>
    <w:rsid w:val="001C7357"/>
    <w:rsid w:val="001E7D30"/>
    <w:rsid w:val="00211FA1"/>
    <w:rsid w:val="00256458"/>
    <w:rsid w:val="002745BC"/>
    <w:rsid w:val="002771FB"/>
    <w:rsid w:val="00287373"/>
    <w:rsid w:val="002E1D26"/>
    <w:rsid w:val="002E3481"/>
    <w:rsid w:val="00313C33"/>
    <w:rsid w:val="003353AE"/>
    <w:rsid w:val="00335460"/>
    <w:rsid w:val="00354945"/>
    <w:rsid w:val="00357CA2"/>
    <w:rsid w:val="00363867"/>
    <w:rsid w:val="00372BA8"/>
    <w:rsid w:val="003773C3"/>
    <w:rsid w:val="00394F02"/>
    <w:rsid w:val="003E3BCB"/>
    <w:rsid w:val="004025B2"/>
    <w:rsid w:val="00411169"/>
    <w:rsid w:val="00442675"/>
    <w:rsid w:val="00464205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86610"/>
    <w:rsid w:val="0058795D"/>
    <w:rsid w:val="005B6E46"/>
    <w:rsid w:val="005D4966"/>
    <w:rsid w:val="005E2A0C"/>
    <w:rsid w:val="0065706F"/>
    <w:rsid w:val="006634EE"/>
    <w:rsid w:val="006716C2"/>
    <w:rsid w:val="006B040F"/>
    <w:rsid w:val="006E5FAC"/>
    <w:rsid w:val="007622C8"/>
    <w:rsid w:val="00767DB6"/>
    <w:rsid w:val="00784152"/>
    <w:rsid w:val="00793CFF"/>
    <w:rsid w:val="007B2BD3"/>
    <w:rsid w:val="007E52BB"/>
    <w:rsid w:val="00862A44"/>
    <w:rsid w:val="008658B3"/>
    <w:rsid w:val="00882A11"/>
    <w:rsid w:val="008B2537"/>
    <w:rsid w:val="008C2744"/>
    <w:rsid w:val="008D7B58"/>
    <w:rsid w:val="00925C86"/>
    <w:rsid w:val="00942B23"/>
    <w:rsid w:val="00943CEB"/>
    <w:rsid w:val="00955289"/>
    <w:rsid w:val="00957AD2"/>
    <w:rsid w:val="00967F6C"/>
    <w:rsid w:val="00973B83"/>
    <w:rsid w:val="00977AE1"/>
    <w:rsid w:val="009954AA"/>
    <w:rsid w:val="009A1C7D"/>
    <w:rsid w:val="009E1040"/>
    <w:rsid w:val="009E1820"/>
    <w:rsid w:val="009F09A3"/>
    <w:rsid w:val="00A313C8"/>
    <w:rsid w:val="00A818B0"/>
    <w:rsid w:val="00AC779C"/>
    <w:rsid w:val="00AE1366"/>
    <w:rsid w:val="00AE3EE4"/>
    <w:rsid w:val="00B07F60"/>
    <w:rsid w:val="00B643A8"/>
    <w:rsid w:val="00B76F29"/>
    <w:rsid w:val="00BA447F"/>
    <w:rsid w:val="00BD5421"/>
    <w:rsid w:val="00BE4CF0"/>
    <w:rsid w:val="00C11C8C"/>
    <w:rsid w:val="00C25F66"/>
    <w:rsid w:val="00C27AFC"/>
    <w:rsid w:val="00C7350D"/>
    <w:rsid w:val="00C95F36"/>
    <w:rsid w:val="00CB308A"/>
    <w:rsid w:val="00CD2379"/>
    <w:rsid w:val="00CD2C93"/>
    <w:rsid w:val="00CE13A3"/>
    <w:rsid w:val="00D67CE5"/>
    <w:rsid w:val="00D976B6"/>
    <w:rsid w:val="00DF5BCB"/>
    <w:rsid w:val="00E33CE9"/>
    <w:rsid w:val="00E578AB"/>
    <w:rsid w:val="00E9002A"/>
    <w:rsid w:val="00E9239B"/>
    <w:rsid w:val="00EE2E26"/>
    <w:rsid w:val="00EE7503"/>
    <w:rsid w:val="00F03809"/>
    <w:rsid w:val="00FB4426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E830A2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1D26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4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oter" Target="footer2.xml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1.xml"/><Relationship Id="rId32" Type="http://schemas.openxmlformats.org/officeDocument/2006/relationships/image" Target="media/image2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1.xml"/><Relationship Id="rId28" Type="http://schemas.openxmlformats.org/officeDocument/2006/relationships/header" Target="header2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5.jpeg"/><Relationship Id="rId30" Type="http://schemas.openxmlformats.org/officeDocument/2006/relationships/image" Target="media/image26.jpe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9E0E0064-9BD9-4AFE-9EA5-7795EAD55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3</TotalTime>
  <Pages>5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61</cp:revision>
  <cp:lastPrinted>2017-06-21T07:21:00Z</cp:lastPrinted>
  <dcterms:created xsi:type="dcterms:W3CDTF">2017-06-15T06:03:00Z</dcterms:created>
  <dcterms:modified xsi:type="dcterms:W3CDTF">2019-07-01T06:56:00Z</dcterms:modified>
</cp:coreProperties>
</file>